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83E" w:rsidRPr="00AE0512" w:rsidRDefault="0007583E" w:rsidP="00AE0512">
      <w:pPr>
        <w:jc w:val="center"/>
        <w:rPr>
          <w:b/>
        </w:rPr>
      </w:pPr>
      <w:r w:rsidRPr="00AE0512">
        <w:rPr>
          <w:b/>
        </w:rPr>
        <w:t xml:space="preserve">Help </w:t>
      </w:r>
      <w:r w:rsidR="00AE0512" w:rsidRPr="00AE0512">
        <w:rPr>
          <w:b/>
        </w:rPr>
        <w:t>Document</w:t>
      </w:r>
      <w:r w:rsidRPr="00AE0512">
        <w:rPr>
          <w:b/>
        </w:rPr>
        <w:t xml:space="preserve"> for group10cars security</w:t>
      </w:r>
    </w:p>
    <w:p w:rsidR="0007583E" w:rsidRDefault="0007583E" w:rsidP="0007583E"/>
    <w:p w:rsidR="0007583E" w:rsidRDefault="0007583E" w:rsidP="0007583E"/>
    <w:p w:rsidR="0007583E" w:rsidRDefault="00AE0512" w:rsidP="0007583E">
      <w:r>
        <w:t>This Document will help mana</w:t>
      </w:r>
      <w:r w:rsidR="0007583E">
        <w:t xml:space="preserve">ge the database </w:t>
      </w:r>
      <w:r>
        <w:t>privileges</w:t>
      </w:r>
      <w:r w:rsidR="0007583E">
        <w:t xml:space="preserve"> as show below.</w:t>
      </w:r>
    </w:p>
    <w:p w:rsidR="0007583E" w:rsidRDefault="0007583E" w:rsidP="00AE0512">
      <w:pPr>
        <w:jc w:val="center"/>
      </w:pPr>
    </w:p>
    <w:p w:rsidR="0007583E" w:rsidRDefault="0007583E" w:rsidP="0007583E">
      <w:r>
        <w:t>The most commonly used privileges are:</w:t>
      </w:r>
    </w:p>
    <w:p w:rsidR="0007583E" w:rsidRDefault="0007583E" w:rsidP="0007583E"/>
    <w:p w:rsidR="0007583E" w:rsidRDefault="0007583E" w:rsidP="00AE0512">
      <w:pPr>
        <w:pStyle w:val="ListParagraph"/>
        <w:numPr>
          <w:ilvl w:val="0"/>
          <w:numId w:val="4"/>
        </w:numPr>
      </w:pPr>
      <w:r>
        <w:t>ALL PRIVILEGES – Grants all privileges to a user account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CREATE – The user account is allowed to create databases and tables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DROP - The user account is allowed to drop databases and tables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DELETE - The user account is allowed to delete rows from a specific table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INSERT - The user account is allowed to insert rows into a specific table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SELECT – The user account is allowed to read a database.</w:t>
      </w:r>
    </w:p>
    <w:p w:rsidR="0007583E" w:rsidRDefault="0007583E" w:rsidP="00AE0512">
      <w:pPr>
        <w:pStyle w:val="ListParagraph"/>
        <w:numPr>
          <w:ilvl w:val="0"/>
          <w:numId w:val="4"/>
        </w:numPr>
      </w:pPr>
      <w:r>
        <w:t>UPDATE - The user account is allowed to update table rows.</w:t>
      </w:r>
    </w:p>
    <w:p w:rsidR="00AE0512" w:rsidRDefault="00AE0512" w:rsidP="00AE0512"/>
    <w:p w:rsidR="00AE0512" w:rsidRDefault="00AE0512" w:rsidP="00AE0512"/>
    <w:p w:rsidR="00AE0512" w:rsidRDefault="00AE0512" w:rsidP="00AE0512">
      <w:r>
        <w:t xml:space="preserve">The do these steps please use the </w:t>
      </w:r>
      <w:proofErr w:type="spellStart"/>
      <w:r>
        <w:t>mysql</w:t>
      </w:r>
      <w:proofErr w:type="spellEnd"/>
      <w:r>
        <w:t xml:space="preserve"> console windows.</w:t>
      </w:r>
    </w:p>
    <w:p w:rsidR="00AE0512" w:rsidRDefault="00AE0512" w:rsidP="00AE0512"/>
    <w:p w:rsidR="00AE0512" w:rsidRDefault="00AE0512" w:rsidP="00AE0512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07583E" w:rsidRDefault="0007583E" w:rsidP="0007583E"/>
    <w:p w:rsidR="00AE0512" w:rsidRPr="00AE0512" w:rsidRDefault="00AE0512" w:rsidP="00AE0512">
      <w:pPr>
        <w:jc w:val="center"/>
        <w:rPr>
          <w:b/>
        </w:rPr>
      </w:pPr>
      <w:r>
        <w:rPr>
          <w:b/>
        </w:rPr>
        <w:t>Admin</w:t>
      </w:r>
      <w:r w:rsidRPr="00AE0512">
        <w:rPr>
          <w:b/>
        </w:rPr>
        <w:t xml:space="preserve"> Details</w:t>
      </w:r>
    </w:p>
    <w:p w:rsidR="00AE0512" w:rsidRDefault="00AE0512" w:rsidP="0007583E">
      <w:pPr>
        <w:rPr>
          <w:b/>
        </w:rPr>
      </w:pPr>
    </w:p>
    <w:p w:rsidR="0007583E" w:rsidRPr="0007583E" w:rsidRDefault="0007583E" w:rsidP="0007583E">
      <w:pPr>
        <w:rPr>
          <w:b/>
        </w:rPr>
      </w:pPr>
      <w:r w:rsidRPr="0007583E">
        <w:rPr>
          <w:b/>
        </w:rPr>
        <w:t>database: group10cars</w:t>
      </w:r>
    </w:p>
    <w:p w:rsidR="0007583E" w:rsidRPr="0007583E" w:rsidRDefault="0007583E" w:rsidP="0007583E">
      <w:pPr>
        <w:rPr>
          <w:b/>
        </w:rPr>
      </w:pPr>
      <w:proofErr w:type="spellStart"/>
      <w:r w:rsidRPr="0007583E">
        <w:rPr>
          <w:b/>
        </w:rPr>
        <w:t>UserName</w:t>
      </w:r>
      <w:proofErr w:type="spellEnd"/>
      <w:r w:rsidRPr="0007583E">
        <w:rPr>
          <w:b/>
        </w:rPr>
        <w:t>: Admin</w:t>
      </w:r>
    </w:p>
    <w:p w:rsidR="0007583E" w:rsidRDefault="0007583E" w:rsidP="0007583E">
      <w:pPr>
        <w:rPr>
          <w:b/>
        </w:rPr>
      </w:pPr>
      <w:r w:rsidRPr="0007583E">
        <w:rPr>
          <w:b/>
        </w:rPr>
        <w:t>Password:0000</w:t>
      </w:r>
    </w:p>
    <w:p w:rsidR="0007583E" w:rsidRDefault="0007583E" w:rsidP="0007583E">
      <w:pPr>
        <w:rPr>
          <w:b/>
        </w:rPr>
      </w:pPr>
    </w:p>
    <w:p w:rsidR="0007583E" w:rsidRDefault="0007583E" w:rsidP="0007583E"/>
    <w:p w:rsidR="0007583E" w:rsidRPr="0007583E" w:rsidRDefault="0007583E" w:rsidP="0007583E">
      <w:r w:rsidRPr="0007583E">
        <w:t>To create user and give password.</w:t>
      </w:r>
    </w:p>
    <w:p w:rsidR="0007583E" w:rsidRDefault="0007583E" w:rsidP="0007583E">
      <w:pPr>
        <w:pStyle w:val="ListParagraph"/>
        <w:numPr>
          <w:ilvl w:val="0"/>
          <w:numId w:val="1"/>
        </w:numPr>
      </w:pPr>
      <w:proofErr w:type="spellStart"/>
      <w:r w:rsidRPr="0007583E">
        <w:t>mysql</w:t>
      </w:r>
      <w:proofErr w:type="spellEnd"/>
      <w:r w:rsidRPr="0007583E">
        <w:t>&gt;</w:t>
      </w:r>
      <w:r>
        <w:t>CREATE USER '</w:t>
      </w:r>
      <w:proofErr w:type="spellStart"/>
      <w:r>
        <w:t>Admin</w:t>
      </w:r>
      <w:r>
        <w:t>'@'localhos</w:t>
      </w:r>
      <w:r>
        <w:t>t</w:t>
      </w:r>
      <w:proofErr w:type="spellEnd"/>
      <w:r>
        <w:t>' IDENTIFIED BY '0000</w:t>
      </w:r>
      <w:r>
        <w:t>';</w:t>
      </w:r>
    </w:p>
    <w:p w:rsidR="0007583E" w:rsidRDefault="0007583E" w:rsidP="0007583E"/>
    <w:p w:rsidR="0007583E" w:rsidRDefault="0007583E" w:rsidP="0007583E">
      <w:r>
        <w:t>Grant all privileges to a user account over a specific database:</w:t>
      </w:r>
    </w:p>
    <w:p w:rsidR="0007583E" w:rsidRPr="0007583E" w:rsidRDefault="0007583E" w:rsidP="0007583E">
      <w:pPr>
        <w:pStyle w:val="ListParagraph"/>
        <w:numPr>
          <w:ilvl w:val="0"/>
          <w:numId w:val="1"/>
        </w:numPr>
        <w:rPr>
          <w:u w:val="single"/>
        </w:rPr>
      </w:pPr>
      <w:r w:rsidRPr="0007583E">
        <w:rPr>
          <w:u w:val="single"/>
        </w:rPr>
        <w:t xml:space="preserve">Type below into </w:t>
      </w:r>
      <w:proofErr w:type="spellStart"/>
      <w:r w:rsidRPr="0007583E">
        <w:rPr>
          <w:u w:val="single"/>
        </w:rPr>
        <w:t>mysql</w:t>
      </w:r>
      <w:proofErr w:type="spellEnd"/>
      <w:r w:rsidRPr="0007583E">
        <w:rPr>
          <w:u w:val="single"/>
        </w:rPr>
        <w:t xml:space="preserve"> console to grant </w:t>
      </w:r>
      <w:proofErr w:type="spellStart"/>
      <w:r w:rsidRPr="0007583E">
        <w:rPr>
          <w:u w:val="single"/>
        </w:rPr>
        <w:t>privilages</w:t>
      </w:r>
      <w:proofErr w:type="spellEnd"/>
      <w:r w:rsidRPr="0007583E">
        <w:rPr>
          <w:u w:val="single"/>
        </w:rPr>
        <w:t xml:space="preserve"> to all.</w:t>
      </w:r>
    </w:p>
    <w:p w:rsidR="0007583E" w:rsidRDefault="0007583E" w:rsidP="0007583E">
      <w:pPr>
        <w:ind w:firstLine="720"/>
      </w:pPr>
      <w:proofErr w:type="spellStart"/>
      <w:r w:rsidRPr="0007583E">
        <w:t>mysql</w:t>
      </w:r>
      <w:proofErr w:type="spellEnd"/>
      <w:r w:rsidRPr="0007583E">
        <w:t>&gt;</w:t>
      </w:r>
      <w:r>
        <w:t>GRANT ALL PRIVILEGES ON group1</w:t>
      </w:r>
      <w:r>
        <w:t>0</w:t>
      </w:r>
      <w:proofErr w:type="gramStart"/>
      <w:r>
        <w:t>cars.*</w:t>
      </w:r>
      <w:proofErr w:type="gramEnd"/>
      <w:r>
        <w:t xml:space="preserve"> TO '</w:t>
      </w:r>
      <w:proofErr w:type="spellStart"/>
      <w:r>
        <w:t>Admin'@'localhost</w:t>
      </w:r>
      <w:proofErr w:type="spellEnd"/>
      <w:r>
        <w:t>';</w:t>
      </w:r>
    </w:p>
    <w:p w:rsidR="0007583E" w:rsidRDefault="00AE0512" w:rsidP="0007583E">
      <w:r>
        <w:t xml:space="preserve">User gets all </w:t>
      </w:r>
      <w:r w:rsidR="0007583E">
        <w:t>the list below.</w:t>
      </w:r>
    </w:p>
    <w:p w:rsidR="0007583E" w:rsidRPr="0007583E" w:rsidRDefault="0007583E" w:rsidP="0007583E">
      <w:pPr>
        <w:pStyle w:val="ListParagraph"/>
        <w:numPr>
          <w:ilvl w:val="0"/>
          <w:numId w:val="1"/>
        </w:numPr>
        <w:rPr>
          <w:u w:val="single"/>
        </w:rPr>
      </w:pPr>
      <w:r w:rsidRPr="0007583E">
        <w:rPr>
          <w:u w:val="single"/>
        </w:rPr>
        <w:t xml:space="preserve">Type </w:t>
      </w:r>
      <w:r w:rsidRPr="0007583E">
        <w:rPr>
          <w:u w:val="single"/>
        </w:rPr>
        <w:t>below</w:t>
      </w:r>
      <w:r w:rsidRPr="0007583E">
        <w:rPr>
          <w:u w:val="single"/>
        </w:rPr>
        <w:t xml:space="preserve"> into </w:t>
      </w:r>
      <w:proofErr w:type="spellStart"/>
      <w:r w:rsidRPr="0007583E">
        <w:rPr>
          <w:u w:val="single"/>
        </w:rPr>
        <w:t>mysql</w:t>
      </w:r>
      <w:proofErr w:type="spellEnd"/>
      <w:r w:rsidRPr="0007583E">
        <w:rPr>
          <w:u w:val="single"/>
        </w:rPr>
        <w:t xml:space="preserve"> console</w:t>
      </w:r>
      <w:r w:rsidRPr="0007583E">
        <w:rPr>
          <w:u w:val="single"/>
        </w:rPr>
        <w:t xml:space="preserve"> to view grants</w:t>
      </w:r>
      <w:r w:rsidRPr="0007583E">
        <w:rPr>
          <w:u w:val="single"/>
        </w:rPr>
        <w:t>.</w:t>
      </w:r>
    </w:p>
    <w:p w:rsidR="0007583E" w:rsidRDefault="0007583E" w:rsidP="0007583E">
      <w:pPr>
        <w:ind w:firstLine="720"/>
      </w:pPr>
      <w:proofErr w:type="spellStart"/>
      <w:r w:rsidRPr="0007583E">
        <w:t>mysql</w:t>
      </w:r>
      <w:proofErr w:type="spellEnd"/>
      <w:r w:rsidRPr="0007583E">
        <w:t>&gt;</w:t>
      </w:r>
      <w:r>
        <w:t>SHOW GRANTS FOR '</w:t>
      </w:r>
      <w:proofErr w:type="spellStart"/>
      <w:r>
        <w:t>Admin'@'localhost</w:t>
      </w:r>
      <w:proofErr w:type="spellEnd"/>
      <w:r>
        <w:t>';</w:t>
      </w:r>
    </w:p>
    <w:p w:rsidR="0007583E" w:rsidRDefault="0007583E" w:rsidP="0007583E"/>
    <w:p w:rsidR="0007583E" w:rsidRDefault="0007583E" w:rsidP="0007583E">
      <w:r>
        <w:t>Output from show grants below</w:t>
      </w:r>
    </w:p>
    <w:p w:rsidR="0007583E" w:rsidRDefault="0007583E" w:rsidP="0007583E">
      <w:r>
        <w:t>+----------------------------------------------------------------------------------+</w:t>
      </w:r>
    </w:p>
    <w:p w:rsidR="0007583E" w:rsidRDefault="0007583E" w:rsidP="0007583E">
      <w:r>
        <w:t xml:space="preserve">| Grants for </w:t>
      </w:r>
      <w:proofErr w:type="spellStart"/>
      <w:r>
        <w:t>Admin@localhost</w:t>
      </w:r>
      <w:proofErr w:type="spellEnd"/>
      <w:r>
        <w:t xml:space="preserve">                                                       |</w:t>
      </w:r>
    </w:p>
    <w:p w:rsidR="0007583E" w:rsidRDefault="0007583E" w:rsidP="0007583E">
      <w:r>
        <w:t>+----------------------------------------------------------------------------------+</w:t>
      </w:r>
    </w:p>
    <w:p w:rsidR="0007583E" w:rsidRDefault="0007583E" w:rsidP="0007583E">
      <w:r>
        <w:t xml:space="preserve">| GRANT USAGE ON </w:t>
      </w:r>
      <w:proofErr w:type="gramStart"/>
      <w:r>
        <w:t>*.*</w:t>
      </w:r>
      <w:proofErr w:type="gramEnd"/>
      <w:r>
        <w:t xml:space="preserve"> TO '</w:t>
      </w:r>
      <w:proofErr w:type="spellStart"/>
      <w:r>
        <w:t>Admin'@'localhost</w:t>
      </w:r>
      <w:proofErr w:type="spellEnd"/>
      <w:r>
        <w:t>'                                        |</w:t>
      </w:r>
    </w:p>
    <w:p w:rsidR="0007583E" w:rsidRDefault="0007583E" w:rsidP="0007583E">
      <w:r>
        <w:t>| GRANT ALL PRIVILEGES ON `group10cars</w:t>
      </w:r>
      <w:proofErr w:type="gramStart"/>
      <w:r>
        <w:t>`.*</w:t>
      </w:r>
      <w:proofErr w:type="gramEnd"/>
      <w:r>
        <w:t xml:space="preserve"> TO '</w:t>
      </w:r>
      <w:proofErr w:type="spellStart"/>
      <w:r>
        <w:t>Admin'@'localhost</w:t>
      </w:r>
      <w:proofErr w:type="spellEnd"/>
      <w:r>
        <w:t>' WITH GRANT OPTION |</w:t>
      </w:r>
    </w:p>
    <w:p w:rsidR="0007583E" w:rsidRDefault="0007583E" w:rsidP="0007583E">
      <w:r>
        <w:t>+----------------------------------------------------------------------------------+</w:t>
      </w:r>
    </w:p>
    <w:p w:rsidR="0007583E" w:rsidRDefault="0007583E" w:rsidP="0007583E"/>
    <w:p w:rsidR="0007583E" w:rsidRDefault="0007583E" w:rsidP="0007583E"/>
    <w:p w:rsidR="0007583E" w:rsidRDefault="0007583E" w:rsidP="0007583E"/>
    <w:p w:rsidR="00AE0512" w:rsidRDefault="00AE0512" w:rsidP="0007583E"/>
    <w:p w:rsidR="00E9308D" w:rsidRDefault="00E9308D" w:rsidP="0007583E"/>
    <w:p w:rsidR="00AE0512" w:rsidRPr="00AE0512" w:rsidRDefault="00AE0512" w:rsidP="00AE0512">
      <w:pPr>
        <w:jc w:val="center"/>
        <w:rPr>
          <w:b/>
        </w:rPr>
      </w:pPr>
      <w:r>
        <w:rPr>
          <w:b/>
        </w:rPr>
        <w:t xml:space="preserve">Manager </w:t>
      </w:r>
      <w:r w:rsidRPr="00AE0512">
        <w:rPr>
          <w:b/>
        </w:rPr>
        <w:t>Details</w:t>
      </w:r>
    </w:p>
    <w:p w:rsidR="0007583E" w:rsidRDefault="0007583E" w:rsidP="0007583E"/>
    <w:p w:rsidR="0007583E" w:rsidRPr="0007583E" w:rsidRDefault="0007583E" w:rsidP="0007583E">
      <w:pPr>
        <w:rPr>
          <w:b/>
        </w:rPr>
      </w:pPr>
      <w:r w:rsidRPr="0007583E">
        <w:rPr>
          <w:b/>
        </w:rPr>
        <w:t>database: group10cars</w:t>
      </w:r>
    </w:p>
    <w:p w:rsidR="0007583E" w:rsidRPr="0007583E" w:rsidRDefault="0007583E" w:rsidP="0007583E">
      <w:pPr>
        <w:rPr>
          <w:b/>
        </w:rPr>
      </w:pPr>
      <w:proofErr w:type="spellStart"/>
      <w:r w:rsidRPr="0007583E">
        <w:rPr>
          <w:b/>
        </w:rPr>
        <w:t>UserName</w:t>
      </w:r>
      <w:proofErr w:type="spellEnd"/>
      <w:r w:rsidRPr="0007583E">
        <w:rPr>
          <w:b/>
        </w:rPr>
        <w:t>: Manager</w:t>
      </w:r>
    </w:p>
    <w:p w:rsidR="0007583E" w:rsidRPr="0007583E" w:rsidRDefault="0007583E" w:rsidP="0007583E">
      <w:pPr>
        <w:rPr>
          <w:b/>
        </w:rPr>
      </w:pPr>
      <w:r w:rsidRPr="0007583E">
        <w:rPr>
          <w:b/>
        </w:rPr>
        <w:t>Password:1111</w:t>
      </w:r>
    </w:p>
    <w:p w:rsidR="0007583E" w:rsidRDefault="0007583E" w:rsidP="0007583E"/>
    <w:p w:rsidR="0007583E" w:rsidRPr="0007583E" w:rsidRDefault="0007583E" w:rsidP="0007583E">
      <w:pPr>
        <w:rPr>
          <w:u w:val="single"/>
        </w:rPr>
      </w:pPr>
      <w:r w:rsidRPr="0007583E">
        <w:rPr>
          <w:u w:val="single"/>
        </w:rPr>
        <w:t>To create user</w:t>
      </w:r>
      <w:r>
        <w:rPr>
          <w:u w:val="single"/>
        </w:rPr>
        <w:t xml:space="preserve"> and give password</w:t>
      </w:r>
      <w:r w:rsidRPr="0007583E">
        <w:rPr>
          <w:u w:val="single"/>
        </w:rPr>
        <w:t>.</w:t>
      </w:r>
    </w:p>
    <w:p w:rsidR="0007583E" w:rsidRDefault="0007583E" w:rsidP="0007583E">
      <w:pPr>
        <w:pStyle w:val="ListParagraph"/>
        <w:numPr>
          <w:ilvl w:val="0"/>
          <w:numId w:val="1"/>
        </w:numPr>
      </w:pPr>
      <w:proofErr w:type="spellStart"/>
      <w:r w:rsidRPr="0007583E">
        <w:t>mysql</w:t>
      </w:r>
      <w:proofErr w:type="spellEnd"/>
      <w:r w:rsidRPr="0007583E">
        <w:t>&gt;</w:t>
      </w:r>
      <w:r>
        <w:t>CREATE USER '</w:t>
      </w:r>
      <w:proofErr w:type="spellStart"/>
      <w:r>
        <w:t>Manager'@'localhost</w:t>
      </w:r>
      <w:proofErr w:type="spellEnd"/>
      <w:r>
        <w:t>' IDENTIFIED BY '1111';</w:t>
      </w:r>
    </w:p>
    <w:p w:rsidR="0007583E" w:rsidRDefault="0007583E" w:rsidP="0007583E">
      <w:r>
        <w:t xml:space="preserve">This user will have the following </w:t>
      </w:r>
      <w:proofErr w:type="spellStart"/>
      <w:r>
        <w:t>privilages</w:t>
      </w:r>
      <w:proofErr w:type="spellEnd"/>
    </w:p>
    <w:p w:rsidR="0007583E" w:rsidRDefault="0007583E" w:rsidP="00AE0512">
      <w:pPr>
        <w:pStyle w:val="ListParagraph"/>
        <w:numPr>
          <w:ilvl w:val="0"/>
          <w:numId w:val="1"/>
        </w:numPr>
      </w:pPr>
      <w:r>
        <w:t>DELETE - The user account is allowed to delete rows from a specific table.</w:t>
      </w:r>
    </w:p>
    <w:p w:rsidR="0007583E" w:rsidRDefault="0007583E" w:rsidP="00AE0512">
      <w:pPr>
        <w:pStyle w:val="ListParagraph"/>
        <w:numPr>
          <w:ilvl w:val="0"/>
          <w:numId w:val="1"/>
        </w:numPr>
      </w:pPr>
      <w:r>
        <w:t>INSERT - The user account is allowed to insert rows into a specific table.</w:t>
      </w:r>
    </w:p>
    <w:p w:rsidR="0007583E" w:rsidRDefault="0007583E" w:rsidP="00AE0512">
      <w:pPr>
        <w:pStyle w:val="ListParagraph"/>
        <w:numPr>
          <w:ilvl w:val="0"/>
          <w:numId w:val="1"/>
        </w:numPr>
      </w:pPr>
      <w:r>
        <w:t>SELECT – The user account is allowed to read a database.</w:t>
      </w:r>
    </w:p>
    <w:p w:rsidR="0007583E" w:rsidRDefault="0007583E" w:rsidP="0007583E"/>
    <w:p w:rsidR="0007583E" w:rsidRPr="00AE0512" w:rsidRDefault="00AE0512" w:rsidP="00AE0512">
      <w:pPr>
        <w:rPr>
          <w:u w:val="single"/>
        </w:rPr>
      </w:pPr>
      <w:r>
        <w:rPr>
          <w:u w:val="single"/>
        </w:rPr>
        <w:t xml:space="preserve">To </w:t>
      </w:r>
      <w:r w:rsidR="0007583E" w:rsidRPr="00AE0512">
        <w:rPr>
          <w:u w:val="single"/>
        </w:rPr>
        <w:t>Grant multiple privileges to a user account over a specific database:</w:t>
      </w:r>
    </w:p>
    <w:p w:rsidR="0007583E" w:rsidRDefault="0007583E" w:rsidP="0007583E"/>
    <w:p w:rsidR="0007583E" w:rsidRDefault="0007583E" w:rsidP="00AE0512">
      <w:pPr>
        <w:ind w:firstLine="720"/>
      </w:pPr>
      <w:proofErr w:type="spellStart"/>
      <w:r w:rsidRPr="0007583E">
        <w:t>mysql</w:t>
      </w:r>
      <w:proofErr w:type="spellEnd"/>
      <w:r w:rsidRPr="0007583E">
        <w:t>&gt;</w:t>
      </w:r>
      <w:r>
        <w:t>GRANT SELECT, INSERT, DELETE ON group10</w:t>
      </w:r>
      <w:proofErr w:type="gramStart"/>
      <w:r>
        <w:t>cars.*</w:t>
      </w:r>
      <w:proofErr w:type="gramEnd"/>
      <w:r>
        <w:t xml:space="preserve"> TO </w:t>
      </w:r>
      <w:proofErr w:type="spellStart"/>
      <w:r>
        <w:t>Manager@'localhost</w:t>
      </w:r>
      <w:proofErr w:type="spellEnd"/>
      <w:r>
        <w:t>';</w:t>
      </w:r>
    </w:p>
    <w:p w:rsidR="00AE0512" w:rsidRDefault="00AE0512" w:rsidP="00AE0512">
      <w:pPr>
        <w:pStyle w:val="ListParagraph"/>
        <w:rPr>
          <w:u w:val="single"/>
        </w:rPr>
      </w:pPr>
    </w:p>
    <w:p w:rsidR="0007583E" w:rsidRPr="00AE0512" w:rsidRDefault="00AE0512" w:rsidP="00AE0512">
      <w:pPr>
        <w:rPr>
          <w:u w:val="single"/>
        </w:rPr>
      </w:pPr>
      <w:r w:rsidRPr="00AE0512">
        <w:rPr>
          <w:u w:val="single"/>
        </w:rPr>
        <w:t xml:space="preserve">Type below into </w:t>
      </w:r>
      <w:proofErr w:type="spellStart"/>
      <w:r w:rsidRPr="00AE0512">
        <w:rPr>
          <w:u w:val="single"/>
        </w:rPr>
        <w:t>mysql</w:t>
      </w:r>
      <w:proofErr w:type="spellEnd"/>
      <w:r w:rsidRPr="00AE0512">
        <w:rPr>
          <w:u w:val="single"/>
        </w:rPr>
        <w:t xml:space="preserve"> console to view grants.</w:t>
      </w:r>
    </w:p>
    <w:p w:rsidR="0007583E" w:rsidRDefault="0007583E" w:rsidP="00AE0512">
      <w:pPr>
        <w:ind w:firstLine="720"/>
      </w:pPr>
      <w:proofErr w:type="spellStart"/>
      <w:r w:rsidRPr="0007583E">
        <w:t>mysql</w:t>
      </w:r>
      <w:proofErr w:type="spellEnd"/>
      <w:r w:rsidRPr="0007583E">
        <w:t>&gt;</w:t>
      </w:r>
      <w:r>
        <w:t>SHOW GRANTS FOR '</w:t>
      </w:r>
      <w:proofErr w:type="spellStart"/>
      <w:r>
        <w:t>Manager'@'localhost</w:t>
      </w:r>
      <w:proofErr w:type="spellEnd"/>
      <w:r>
        <w:t>';</w:t>
      </w:r>
    </w:p>
    <w:p w:rsidR="00AE0512" w:rsidRDefault="00AE0512" w:rsidP="0007583E"/>
    <w:p w:rsidR="00AE0512" w:rsidRDefault="00AE0512" w:rsidP="00AE0512">
      <w:r>
        <w:t>Output from show grants below</w:t>
      </w:r>
    </w:p>
    <w:p w:rsidR="00AE0512" w:rsidRDefault="00AE0512" w:rsidP="0007583E"/>
    <w:p w:rsidR="0007583E" w:rsidRDefault="0007583E" w:rsidP="0007583E">
      <w:r>
        <w:t>+--------------------------------------------------------------------------+</w:t>
      </w:r>
    </w:p>
    <w:p w:rsidR="0007583E" w:rsidRDefault="0007583E" w:rsidP="0007583E">
      <w:r>
        <w:t xml:space="preserve">| Grants for </w:t>
      </w:r>
      <w:proofErr w:type="spellStart"/>
      <w:r>
        <w:t>Manager@localhost</w:t>
      </w:r>
      <w:proofErr w:type="spellEnd"/>
      <w:r>
        <w:t xml:space="preserve">                                             |</w:t>
      </w:r>
    </w:p>
    <w:p w:rsidR="0007583E" w:rsidRDefault="0007583E" w:rsidP="0007583E">
      <w:r>
        <w:t>+--------------------------------------------------------------------------+</w:t>
      </w:r>
    </w:p>
    <w:p w:rsidR="0007583E" w:rsidRDefault="0007583E" w:rsidP="0007583E">
      <w:r>
        <w:t xml:space="preserve">| GRANT USAGE ON </w:t>
      </w:r>
      <w:proofErr w:type="gramStart"/>
      <w:r>
        <w:t>*.*</w:t>
      </w:r>
      <w:proofErr w:type="gramEnd"/>
      <w:r>
        <w:t xml:space="preserve"> TO '</w:t>
      </w:r>
      <w:proofErr w:type="spellStart"/>
      <w:r>
        <w:t>Manager'@'localhost</w:t>
      </w:r>
      <w:proofErr w:type="spellEnd"/>
      <w:r>
        <w:t>'                              |</w:t>
      </w:r>
    </w:p>
    <w:p w:rsidR="0007583E" w:rsidRDefault="0007583E" w:rsidP="0007583E">
      <w:r>
        <w:t>| GRANT SELECT, INSERT, DELETE ON `group10cars</w:t>
      </w:r>
      <w:proofErr w:type="gramStart"/>
      <w:r>
        <w:t>`.*</w:t>
      </w:r>
      <w:proofErr w:type="gramEnd"/>
      <w:r>
        <w:t xml:space="preserve"> TO '</w:t>
      </w:r>
      <w:proofErr w:type="spellStart"/>
      <w:r>
        <w:t>Manager'@'localhost</w:t>
      </w:r>
      <w:proofErr w:type="spellEnd"/>
      <w:r>
        <w:t>' |</w:t>
      </w:r>
    </w:p>
    <w:p w:rsidR="0007583E" w:rsidRDefault="0007583E" w:rsidP="0007583E">
      <w:r>
        <w:t>+--------------------------------------------------------------------------+</w:t>
      </w:r>
    </w:p>
    <w:p w:rsidR="0007583E" w:rsidRDefault="0007583E" w:rsidP="0007583E"/>
    <w:p w:rsidR="00AE0512" w:rsidRDefault="00AE0512" w:rsidP="0007583E"/>
    <w:p w:rsidR="00AE0512" w:rsidRDefault="00AE0512" w:rsidP="0007583E"/>
    <w:p w:rsidR="00AE0512" w:rsidRPr="00AE0512" w:rsidRDefault="00AE0512" w:rsidP="00AE0512">
      <w:pPr>
        <w:jc w:val="center"/>
        <w:rPr>
          <w:b/>
        </w:rPr>
      </w:pPr>
      <w:r>
        <w:rPr>
          <w:b/>
        </w:rPr>
        <w:t>Warehouse</w:t>
      </w:r>
      <w:r w:rsidRPr="00AE0512">
        <w:rPr>
          <w:b/>
        </w:rPr>
        <w:t xml:space="preserve"> Details</w:t>
      </w:r>
    </w:p>
    <w:p w:rsidR="00AE0512" w:rsidRDefault="00AE0512" w:rsidP="0007583E"/>
    <w:p w:rsidR="00AE0512" w:rsidRDefault="00AE0512" w:rsidP="0007583E"/>
    <w:p w:rsidR="0007583E" w:rsidRDefault="0007583E" w:rsidP="0007583E">
      <w:r>
        <w:t>database: group10cars</w:t>
      </w:r>
    </w:p>
    <w:p w:rsidR="0007583E" w:rsidRDefault="0007583E" w:rsidP="0007583E">
      <w:proofErr w:type="spellStart"/>
      <w:r>
        <w:t>UserName</w:t>
      </w:r>
      <w:proofErr w:type="spellEnd"/>
      <w:r>
        <w:t>: Warehouse</w:t>
      </w:r>
    </w:p>
    <w:p w:rsidR="00AE0512" w:rsidRDefault="0007583E" w:rsidP="0007583E">
      <w:r>
        <w:t>Password:2222</w:t>
      </w:r>
    </w:p>
    <w:p w:rsidR="0007583E" w:rsidRPr="00AE0512" w:rsidRDefault="00AE0512" w:rsidP="0007583E">
      <w:pPr>
        <w:rPr>
          <w:u w:val="single"/>
        </w:rPr>
      </w:pPr>
      <w:r w:rsidRPr="0007583E">
        <w:rPr>
          <w:u w:val="single"/>
        </w:rPr>
        <w:t>To create user</w:t>
      </w:r>
      <w:r>
        <w:rPr>
          <w:u w:val="single"/>
        </w:rPr>
        <w:t xml:space="preserve"> and give password</w:t>
      </w:r>
      <w:r w:rsidRPr="0007583E">
        <w:rPr>
          <w:u w:val="single"/>
        </w:rPr>
        <w:t>.</w:t>
      </w:r>
    </w:p>
    <w:p w:rsidR="0007583E" w:rsidRDefault="0007583E" w:rsidP="00AE0512">
      <w:pPr>
        <w:ind w:firstLine="720"/>
      </w:pPr>
      <w:proofErr w:type="spellStart"/>
      <w:r w:rsidRPr="0007583E">
        <w:t>mysql</w:t>
      </w:r>
      <w:proofErr w:type="spellEnd"/>
      <w:r w:rsidRPr="0007583E">
        <w:t>&gt;</w:t>
      </w:r>
      <w:r>
        <w:t>CREATE USER '</w:t>
      </w:r>
      <w:proofErr w:type="spellStart"/>
      <w:r>
        <w:t>Warehouse'@'localhost</w:t>
      </w:r>
      <w:proofErr w:type="spellEnd"/>
      <w:r>
        <w:t>' IDENTIFIED BY '2222';</w:t>
      </w:r>
    </w:p>
    <w:p w:rsidR="00AE0512" w:rsidRDefault="00AE0512" w:rsidP="0007583E">
      <w:pPr>
        <w:rPr>
          <w:u w:val="single"/>
        </w:rPr>
      </w:pPr>
    </w:p>
    <w:p w:rsidR="00AE0512" w:rsidRDefault="0007583E" w:rsidP="0007583E">
      <w:pPr>
        <w:rPr>
          <w:u w:val="single"/>
        </w:rPr>
      </w:pPr>
      <w:r w:rsidRPr="00AE0512">
        <w:rPr>
          <w:u w:val="single"/>
        </w:rPr>
        <w:t>To grant specific privileges to a user account, use the following syntax:</w:t>
      </w:r>
    </w:p>
    <w:p w:rsidR="00AE0512" w:rsidRDefault="00AE0512" w:rsidP="00AE0512">
      <w:pPr>
        <w:pStyle w:val="ListParagraph"/>
        <w:numPr>
          <w:ilvl w:val="0"/>
          <w:numId w:val="1"/>
        </w:numPr>
      </w:pPr>
      <w:r>
        <w:t>DELETE - The user account is allowed to delete rows from a specific table.</w:t>
      </w:r>
    </w:p>
    <w:p w:rsidR="00AE0512" w:rsidRDefault="00AE0512" w:rsidP="00AE0512">
      <w:pPr>
        <w:pStyle w:val="ListParagraph"/>
        <w:numPr>
          <w:ilvl w:val="0"/>
          <w:numId w:val="1"/>
        </w:numPr>
      </w:pPr>
      <w:r>
        <w:t>INSERT - The user account is allowed to insert rows into a specific table.</w:t>
      </w:r>
    </w:p>
    <w:p w:rsidR="00AE0512" w:rsidRPr="00AE0512" w:rsidRDefault="00AE0512" w:rsidP="00AE0512">
      <w:pPr>
        <w:pStyle w:val="ListParagraph"/>
        <w:numPr>
          <w:ilvl w:val="0"/>
          <w:numId w:val="1"/>
        </w:numPr>
      </w:pPr>
      <w:r>
        <w:t>SELECT – The user account</w:t>
      </w:r>
      <w:r>
        <w:t xml:space="preserve"> is allowed to read a database.</w:t>
      </w:r>
    </w:p>
    <w:p w:rsidR="0007583E" w:rsidRDefault="0007583E" w:rsidP="0007583E"/>
    <w:p w:rsidR="0007583E" w:rsidRDefault="0007583E" w:rsidP="00AE0512">
      <w:pPr>
        <w:ind w:left="720"/>
      </w:pPr>
      <w:r>
        <w:t xml:space="preserve">GRANT SELECT, INSERT, DELETE ON group10cars.car_products TO </w:t>
      </w:r>
      <w:proofErr w:type="spellStart"/>
      <w:r>
        <w:t>Warehouse@'localhost</w:t>
      </w:r>
      <w:proofErr w:type="spellEnd"/>
      <w:r>
        <w:t xml:space="preserve">';  </w:t>
      </w:r>
    </w:p>
    <w:p w:rsidR="0007583E" w:rsidRDefault="0007583E" w:rsidP="00AE0512">
      <w:pPr>
        <w:ind w:left="720"/>
      </w:pPr>
      <w:r>
        <w:t xml:space="preserve">GRANT SELECT, INSERT, DELETE ON group10cars.car_suppliers TO </w:t>
      </w:r>
      <w:proofErr w:type="spellStart"/>
      <w:r>
        <w:t>Warehouse@'localhost</w:t>
      </w:r>
      <w:proofErr w:type="spellEnd"/>
      <w:r>
        <w:t xml:space="preserve">'; </w:t>
      </w:r>
    </w:p>
    <w:p w:rsidR="0007583E" w:rsidRDefault="0007583E" w:rsidP="00AE0512">
      <w:pPr>
        <w:ind w:left="720"/>
      </w:pPr>
      <w:r>
        <w:t xml:space="preserve">GRANT SELECT, INSERT, DELETE ON group10cars.orders_details TO </w:t>
      </w:r>
      <w:proofErr w:type="spellStart"/>
      <w:r>
        <w:t>Warehouse@'localhost</w:t>
      </w:r>
      <w:proofErr w:type="spellEnd"/>
      <w:r>
        <w:t>';</w:t>
      </w:r>
    </w:p>
    <w:p w:rsidR="0007583E" w:rsidRDefault="0007583E" w:rsidP="00AE0512">
      <w:pPr>
        <w:ind w:left="720"/>
      </w:pPr>
      <w:r>
        <w:t xml:space="preserve">GRANT SELECT, INSERT, DELETE ON group10cars.shipping_info TO </w:t>
      </w:r>
      <w:proofErr w:type="spellStart"/>
      <w:r>
        <w:t>Warehouse@'localhost</w:t>
      </w:r>
      <w:proofErr w:type="spellEnd"/>
      <w:r>
        <w:t>';</w:t>
      </w:r>
    </w:p>
    <w:p w:rsidR="00AE0512" w:rsidRDefault="00AE0512" w:rsidP="00AE0512">
      <w:pPr>
        <w:rPr>
          <w:u w:val="single"/>
        </w:rPr>
      </w:pPr>
    </w:p>
    <w:p w:rsidR="0007583E" w:rsidRPr="00AE0512" w:rsidRDefault="00AE0512" w:rsidP="0007583E">
      <w:pPr>
        <w:rPr>
          <w:u w:val="single"/>
        </w:rPr>
      </w:pPr>
      <w:r w:rsidRPr="00AE0512">
        <w:rPr>
          <w:u w:val="single"/>
        </w:rPr>
        <w:t xml:space="preserve">Type below into </w:t>
      </w:r>
      <w:proofErr w:type="spellStart"/>
      <w:r w:rsidRPr="00AE0512">
        <w:rPr>
          <w:u w:val="single"/>
        </w:rPr>
        <w:t>mysql</w:t>
      </w:r>
      <w:proofErr w:type="spellEnd"/>
      <w:r w:rsidRPr="00AE0512">
        <w:rPr>
          <w:u w:val="single"/>
        </w:rPr>
        <w:t xml:space="preserve"> console to view grants.</w:t>
      </w:r>
    </w:p>
    <w:p w:rsidR="0007583E" w:rsidRDefault="0007583E" w:rsidP="0007583E">
      <w:proofErr w:type="spellStart"/>
      <w:r w:rsidRPr="0007583E">
        <w:t>mysql</w:t>
      </w:r>
      <w:proofErr w:type="spellEnd"/>
      <w:r w:rsidRPr="0007583E">
        <w:t>&gt;</w:t>
      </w:r>
      <w:r>
        <w:t>SHOW GRANTS FOR '</w:t>
      </w:r>
      <w:proofErr w:type="spellStart"/>
      <w:r>
        <w:t>Warehouse'@'localhost</w:t>
      </w:r>
      <w:proofErr w:type="spellEnd"/>
      <w:r>
        <w:t>';</w:t>
      </w:r>
    </w:p>
    <w:p w:rsidR="0007583E" w:rsidRDefault="0007583E" w:rsidP="0007583E">
      <w:r>
        <w:t>+-------------------------------------------------------------------------------------------+</w:t>
      </w:r>
    </w:p>
    <w:p w:rsidR="0007583E" w:rsidRDefault="0007583E" w:rsidP="0007583E">
      <w:r>
        <w:t xml:space="preserve">| Grants for </w:t>
      </w:r>
      <w:proofErr w:type="spellStart"/>
      <w:r>
        <w:t>Warehouse@localhost</w:t>
      </w:r>
      <w:proofErr w:type="spellEnd"/>
      <w:r>
        <w:t xml:space="preserve">                                                            |</w:t>
      </w:r>
    </w:p>
    <w:p w:rsidR="0007583E" w:rsidRDefault="0007583E" w:rsidP="0007583E">
      <w:r>
        <w:t>+-------------------------------------------------------------------------------------------+</w:t>
      </w:r>
    </w:p>
    <w:p w:rsidR="0007583E" w:rsidRDefault="0007583E" w:rsidP="0007583E">
      <w:r>
        <w:t xml:space="preserve">| GRANT USAGE ON </w:t>
      </w:r>
      <w:proofErr w:type="gramStart"/>
      <w:r>
        <w:t>*.*</w:t>
      </w:r>
      <w:proofErr w:type="gramEnd"/>
      <w:r>
        <w:t xml:space="preserve"> TO '</w:t>
      </w:r>
      <w:proofErr w:type="spellStart"/>
      <w:r>
        <w:t>Warehouse'@'localhost</w:t>
      </w:r>
      <w:proofErr w:type="spellEnd"/>
      <w:r>
        <w:t>'                                             |</w:t>
      </w:r>
    </w:p>
    <w:p w:rsidR="0007583E" w:rsidRDefault="0007583E" w:rsidP="0007583E">
      <w:r>
        <w:t>| GRANT SELECT, INSERT, DELETE ON `group10cars</w:t>
      </w:r>
      <w:proofErr w:type="gramStart"/>
      <w:r>
        <w:t>`.`</w:t>
      </w:r>
      <w:proofErr w:type="gramEnd"/>
      <w:r>
        <w:t>shipping_info` TO '</w:t>
      </w:r>
      <w:proofErr w:type="spellStart"/>
      <w:r>
        <w:t>Warehouse'@'localhost</w:t>
      </w:r>
      <w:proofErr w:type="spellEnd"/>
      <w:r>
        <w:t>'  |</w:t>
      </w:r>
    </w:p>
    <w:p w:rsidR="0007583E" w:rsidRDefault="0007583E" w:rsidP="0007583E">
      <w:r>
        <w:t>| GRANT SELECT, INSERT, DELETE ON `group10cars</w:t>
      </w:r>
      <w:proofErr w:type="gramStart"/>
      <w:r>
        <w:t>`.`</w:t>
      </w:r>
      <w:proofErr w:type="gramEnd"/>
      <w:r>
        <w:t>car_suppliers` TO '</w:t>
      </w:r>
      <w:proofErr w:type="spellStart"/>
      <w:r>
        <w:t>Warehouse'@'localhost</w:t>
      </w:r>
      <w:proofErr w:type="spellEnd"/>
      <w:r>
        <w:t>'  |</w:t>
      </w:r>
    </w:p>
    <w:p w:rsidR="0007583E" w:rsidRDefault="0007583E" w:rsidP="0007583E">
      <w:r>
        <w:t>| GRANT SELECT, INSERT, DELETE ON `group10cars</w:t>
      </w:r>
      <w:proofErr w:type="gramStart"/>
      <w:r>
        <w:t>`.`</w:t>
      </w:r>
      <w:proofErr w:type="gramEnd"/>
      <w:r>
        <w:t>orders_details` TO '</w:t>
      </w:r>
      <w:proofErr w:type="spellStart"/>
      <w:r>
        <w:t>Warehouse'@'localhost</w:t>
      </w:r>
      <w:proofErr w:type="spellEnd"/>
      <w:r>
        <w:t>' |</w:t>
      </w:r>
    </w:p>
    <w:p w:rsidR="0007583E" w:rsidRDefault="0007583E" w:rsidP="0007583E">
      <w:r>
        <w:t>| GRANT SELECT, INSERT, DELETE ON `group10cars</w:t>
      </w:r>
      <w:proofErr w:type="gramStart"/>
      <w:r>
        <w:t>`.`</w:t>
      </w:r>
      <w:proofErr w:type="gramEnd"/>
      <w:r>
        <w:t>car_products` TO '</w:t>
      </w:r>
      <w:proofErr w:type="spellStart"/>
      <w:r>
        <w:t>Warehouse'@'localhost</w:t>
      </w:r>
      <w:proofErr w:type="spellEnd"/>
      <w:r>
        <w:t>'   |</w:t>
      </w:r>
    </w:p>
    <w:p w:rsidR="0007583E" w:rsidRDefault="0007583E" w:rsidP="0007583E">
      <w:r>
        <w:t>+-------------------------------------------------------------------------------------------</w:t>
      </w:r>
    </w:p>
    <w:p w:rsidR="00E9308D" w:rsidRDefault="00E9308D" w:rsidP="00AE0512">
      <w:pPr>
        <w:jc w:val="center"/>
        <w:rPr>
          <w:b/>
        </w:rPr>
      </w:pPr>
    </w:p>
    <w:p w:rsidR="00E9308D" w:rsidRDefault="00E9308D" w:rsidP="00AE0512">
      <w:pPr>
        <w:jc w:val="center"/>
        <w:rPr>
          <w:b/>
        </w:rPr>
      </w:pPr>
    </w:p>
    <w:p w:rsidR="0007583E" w:rsidRPr="00AE0512" w:rsidRDefault="00AE0512" w:rsidP="00AE0512">
      <w:pPr>
        <w:jc w:val="center"/>
        <w:rPr>
          <w:b/>
        </w:rPr>
      </w:pPr>
      <w:bookmarkStart w:id="0" w:name="_GoBack"/>
      <w:bookmarkEnd w:id="0"/>
      <w:r w:rsidRPr="00AE0512">
        <w:rPr>
          <w:b/>
        </w:rPr>
        <w:t>Staff Details</w:t>
      </w:r>
    </w:p>
    <w:p w:rsidR="0007583E" w:rsidRPr="0007583E" w:rsidRDefault="0007583E" w:rsidP="0007583E">
      <w:pPr>
        <w:rPr>
          <w:b/>
        </w:rPr>
      </w:pPr>
      <w:r w:rsidRPr="0007583E">
        <w:rPr>
          <w:b/>
        </w:rPr>
        <w:t>database: group10cars</w:t>
      </w:r>
    </w:p>
    <w:p w:rsidR="0007583E" w:rsidRPr="0007583E" w:rsidRDefault="0007583E" w:rsidP="0007583E">
      <w:pPr>
        <w:rPr>
          <w:b/>
        </w:rPr>
      </w:pPr>
      <w:proofErr w:type="spellStart"/>
      <w:r w:rsidRPr="0007583E">
        <w:rPr>
          <w:b/>
        </w:rPr>
        <w:t>UserName</w:t>
      </w:r>
      <w:proofErr w:type="spellEnd"/>
      <w:r w:rsidRPr="0007583E">
        <w:rPr>
          <w:b/>
        </w:rPr>
        <w:t>: Staff</w:t>
      </w:r>
    </w:p>
    <w:p w:rsidR="0007583E" w:rsidRPr="0007583E" w:rsidRDefault="0007583E" w:rsidP="0007583E">
      <w:pPr>
        <w:rPr>
          <w:b/>
        </w:rPr>
      </w:pPr>
      <w:r w:rsidRPr="0007583E">
        <w:rPr>
          <w:b/>
        </w:rPr>
        <w:t>Password:3333</w:t>
      </w:r>
    </w:p>
    <w:p w:rsidR="00AE0512" w:rsidRDefault="00AE0512" w:rsidP="00AE0512">
      <w:pPr>
        <w:rPr>
          <w:u w:val="single"/>
        </w:rPr>
      </w:pPr>
    </w:p>
    <w:p w:rsidR="00AE0512" w:rsidRPr="0007583E" w:rsidRDefault="00AE0512" w:rsidP="00AE0512">
      <w:pPr>
        <w:rPr>
          <w:u w:val="single"/>
        </w:rPr>
      </w:pPr>
      <w:r w:rsidRPr="0007583E">
        <w:rPr>
          <w:u w:val="single"/>
        </w:rPr>
        <w:t>To create user</w:t>
      </w:r>
      <w:r>
        <w:rPr>
          <w:u w:val="single"/>
        </w:rPr>
        <w:t xml:space="preserve"> and give password</w:t>
      </w:r>
      <w:r w:rsidRPr="0007583E">
        <w:rPr>
          <w:u w:val="single"/>
        </w:rPr>
        <w:t>.</w:t>
      </w:r>
    </w:p>
    <w:p w:rsidR="0007583E" w:rsidRDefault="0007583E" w:rsidP="00AE0512">
      <w:pPr>
        <w:ind w:firstLine="720"/>
      </w:pPr>
      <w:r>
        <w:t>CREATE USER '</w:t>
      </w:r>
      <w:proofErr w:type="spellStart"/>
      <w:r>
        <w:t>Staff'@'localhost</w:t>
      </w:r>
      <w:proofErr w:type="spellEnd"/>
      <w:r>
        <w:t>' IDENTIFIED BY '3333';</w:t>
      </w:r>
    </w:p>
    <w:p w:rsidR="0007583E" w:rsidRDefault="0007583E" w:rsidP="0007583E"/>
    <w:p w:rsidR="0007583E" w:rsidRPr="00AE0512" w:rsidRDefault="0007583E" w:rsidP="0007583E">
      <w:pPr>
        <w:rPr>
          <w:u w:val="single"/>
        </w:rPr>
      </w:pPr>
      <w:r w:rsidRPr="00AE0512">
        <w:rPr>
          <w:u w:val="single"/>
        </w:rPr>
        <w:t>To grant specific privileges to a user account, use the following syntax:</w:t>
      </w:r>
    </w:p>
    <w:p w:rsidR="0007583E" w:rsidRDefault="0007583E" w:rsidP="00AE0512">
      <w:pPr>
        <w:pStyle w:val="ListParagraph"/>
        <w:numPr>
          <w:ilvl w:val="0"/>
          <w:numId w:val="3"/>
        </w:numPr>
      </w:pPr>
      <w:r>
        <w:t>SELECT – The user account is allowed to read a database.</w:t>
      </w:r>
    </w:p>
    <w:p w:rsidR="00AE0512" w:rsidRDefault="00AE0512" w:rsidP="00AE0512">
      <w:pPr>
        <w:ind w:firstLine="720"/>
      </w:pPr>
    </w:p>
    <w:p w:rsidR="00AE0512" w:rsidRDefault="00AE0512" w:rsidP="00AE0512">
      <w:pPr>
        <w:ind w:firstLine="720"/>
      </w:pPr>
      <w:r>
        <w:t>GRANT SELECT ON group10</w:t>
      </w:r>
      <w:proofErr w:type="gramStart"/>
      <w:r>
        <w:t>cars.*</w:t>
      </w:r>
      <w:proofErr w:type="gramEnd"/>
      <w:r>
        <w:t xml:space="preserve"> TO </w:t>
      </w:r>
      <w:proofErr w:type="spellStart"/>
      <w:r>
        <w:t>Staff@'localhost</w:t>
      </w:r>
      <w:proofErr w:type="spellEnd"/>
      <w:r>
        <w:t>';</w:t>
      </w:r>
    </w:p>
    <w:p w:rsidR="00AE0512" w:rsidRDefault="00AE0512" w:rsidP="00AE0512">
      <w:pPr>
        <w:ind w:firstLine="720"/>
      </w:pPr>
    </w:p>
    <w:p w:rsidR="00AE0512" w:rsidRDefault="00AE0512" w:rsidP="00AE0512">
      <w:pPr>
        <w:rPr>
          <w:u w:val="single"/>
        </w:rPr>
      </w:pPr>
    </w:p>
    <w:p w:rsidR="00AE0512" w:rsidRPr="00AE0512" w:rsidRDefault="00AE0512" w:rsidP="00AE0512">
      <w:pPr>
        <w:rPr>
          <w:u w:val="single"/>
        </w:rPr>
      </w:pPr>
      <w:r w:rsidRPr="00AE0512">
        <w:rPr>
          <w:u w:val="single"/>
        </w:rPr>
        <w:t xml:space="preserve">Type below into </w:t>
      </w:r>
      <w:proofErr w:type="spellStart"/>
      <w:r w:rsidRPr="00AE0512">
        <w:rPr>
          <w:u w:val="single"/>
        </w:rPr>
        <w:t>mysql</w:t>
      </w:r>
      <w:proofErr w:type="spellEnd"/>
      <w:r w:rsidRPr="00AE0512">
        <w:rPr>
          <w:u w:val="single"/>
        </w:rPr>
        <w:t xml:space="preserve"> console to view grants.</w:t>
      </w:r>
    </w:p>
    <w:p w:rsidR="0007583E" w:rsidRDefault="0007583E" w:rsidP="0007583E"/>
    <w:p w:rsidR="0007583E" w:rsidRDefault="0007583E" w:rsidP="0007583E">
      <w:r>
        <w:t>SHOW GRANTS FOR '</w:t>
      </w:r>
      <w:proofErr w:type="spellStart"/>
      <w:r>
        <w:t>Staff'@'localhost</w:t>
      </w:r>
      <w:proofErr w:type="spellEnd"/>
      <w:r>
        <w:t>';</w:t>
      </w:r>
    </w:p>
    <w:p w:rsidR="0007583E" w:rsidRDefault="0007583E" w:rsidP="0007583E">
      <w:r>
        <w:t>+--------------------------------------------------------+</w:t>
      </w:r>
    </w:p>
    <w:p w:rsidR="0007583E" w:rsidRDefault="0007583E" w:rsidP="0007583E">
      <w:r>
        <w:t xml:space="preserve">| Grants for </w:t>
      </w:r>
      <w:proofErr w:type="spellStart"/>
      <w:r>
        <w:t>Staff@localhost</w:t>
      </w:r>
      <w:proofErr w:type="spellEnd"/>
      <w:r>
        <w:t xml:space="preserve">                             |</w:t>
      </w:r>
    </w:p>
    <w:p w:rsidR="0007583E" w:rsidRDefault="0007583E" w:rsidP="0007583E">
      <w:r>
        <w:t>+--------------------------------------------------------+</w:t>
      </w:r>
    </w:p>
    <w:p w:rsidR="0007583E" w:rsidRDefault="0007583E" w:rsidP="0007583E">
      <w:r>
        <w:t xml:space="preserve">| GRANT USAGE ON </w:t>
      </w:r>
      <w:proofErr w:type="gramStart"/>
      <w:r>
        <w:t>*.*</w:t>
      </w:r>
      <w:proofErr w:type="gramEnd"/>
      <w:r>
        <w:t xml:space="preserve"> TO '</w:t>
      </w:r>
      <w:proofErr w:type="spellStart"/>
      <w:r>
        <w:t>Staff'@'localhost</w:t>
      </w:r>
      <w:proofErr w:type="spellEnd"/>
      <w:r>
        <w:t>'              |</w:t>
      </w:r>
    </w:p>
    <w:p w:rsidR="0007583E" w:rsidRDefault="0007583E" w:rsidP="0007583E">
      <w:r>
        <w:t>| GRANT SELECT ON `group10cars</w:t>
      </w:r>
      <w:proofErr w:type="gramStart"/>
      <w:r>
        <w:t>`.*</w:t>
      </w:r>
      <w:proofErr w:type="gramEnd"/>
      <w:r>
        <w:t xml:space="preserve"> TO '</w:t>
      </w:r>
      <w:proofErr w:type="spellStart"/>
      <w:r>
        <w:t>Staff'@'localhost</w:t>
      </w:r>
      <w:proofErr w:type="spellEnd"/>
      <w:r>
        <w:t>' |</w:t>
      </w:r>
    </w:p>
    <w:p w:rsidR="0007583E" w:rsidRDefault="0007583E" w:rsidP="0007583E">
      <w:r>
        <w:t>+--------------------------------------------------------+</w:t>
      </w:r>
    </w:p>
    <w:p w:rsidR="0007583E" w:rsidRDefault="0007583E" w:rsidP="0007583E">
      <w:r>
        <w:t xml:space="preserve"> </w:t>
      </w:r>
    </w:p>
    <w:p w:rsidR="0007583E" w:rsidRDefault="0007583E" w:rsidP="0007583E"/>
    <w:p w:rsidR="00395B49" w:rsidRDefault="00395B49"/>
    <w:sectPr w:rsidR="00395B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9C5D2E"/>
    <w:multiLevelType w:val="hybridMultilevel"/>
    <w:tmpl w:val="DFC4E0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82F401A"/>
    <w:multiLevelType w:val="hybridMultilevel"/>
    <w:tmpl w:val="BBC03D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F3292"/>
    <w:multiLevelType w:val="hybridMultilevel"/>
    <w:tmpl w:val="B28AF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2E0C9B"/>
    <w:multiLevelType w:val="hybridMultilevel"/>
    <w:tmpl w:val="6C58F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7QwNbcwtLQwMrFQ0lEKTi0uzszPAykwrAUAV0zXoiwAAAA="/>
  </w:docVars>
  <w:rsids>
    <w:rsidRoot w:val="0007583E"/>
    <w:rsid w:val="0007583E"/>
    <w:rsid w:val="00395B49"/>
    <w:rsid w:val="00A86A73"/>
    <w:rsid w:val="00AE0512"/>
    <w:rsid w:val="00E93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4155E"/>
  <w15:chartTrackingRefBased/>
  <w15:docId w15:val="{B6D6A77E-D4A4-4F33-82F6-0A12174A1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ingh</dc:creator>
  <cp:keywords/>
  <dc:description/>
  <cp:lastModifiedBy>John Kingh</cp:lastModifiedBy>
  <cp:revision>1</cp:revision>
  <dcterms:created xsi:type="dcterms:W3CDTF">2022-03-25T08:50:00Z</dcterms:created>
  <dcterms:modified xsi:type="dcterms:W3CDTF">2022-03-25T09:11:00Z</dcterms:modified>
</cp:coreProperties>
</file>